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798D" w:rsidRPr="0069798D" w:rsidRDefault="0069798D" w:rsidP="0069798D">
      <w:pPr>
        <w:jc w:val="center"/>
        <w:rPr>
          <w:b/>
        </w:rPr>
      </w:pPr>
      <w:r w:rsidRPr="0069798D">
        <w:rPr>
          <w:b/>
        </w:rPr>
        <w:t>Ejercicio 3, 2021, Estadística</w:t>
      </w:r>
    </w:p>
    <w:p w:rsidR="0069798D" w:rsidRDefault="0069798D"/>
    <w:p w:rsidR="00232748" w:rsidRDefault="00F021D1">
      <w:r>
        <w:t xml:space="preserve">Tenemos la </w:t>
      </w:r>
      <w:r w:rsidR="004F410C">
        <w:t>base adjunta (</w:t>
      </w:r>
      <w:hyperlink r:id="rId4" w:history="1">
        <w:r w:rsidR="004F410C" w:rsidRPr="00C04E30">
          <w:rPr>
            <w:rStyle w:val="Hipervnculo"/>
          </w:rPr>
          <w:t>https://www.uv.es/mperea/readingskill.sav</w:t>
        </w:r>
      </w:hyperlink>
      <w:r w:rsidR="004F410C">
        <w:t>)</w:t>
      </w:r>
      <w:r>
        <w:t xml:space="preserve"> que contiene datos de habilidad lectora mediante el test PROLEC en estudiantes de secundaria, así como el número promedio de palabras aprendidas de manera incidental promediado a través de varias clases.</w:t>
      </w:r>
    </w:p>
    <w:p w:rsidR="00F021D1" w:rsidRDefault="00F021D1"/>
    <w:p w:rsidR="00F021D1" w:rsidRPr="004F410C" w:rsidRDefault="002F5DDE">
      <w:pPr>
        <w:rPr>
          <w:i/>
        </w:rPr>
      </w:pPr>
      <w:r w:rsidRPr="004F410C">
        <w:rPr>
          <w:i/>
        </w:rPr>
        <w:t xml:space="preserve">1. </w:t>
      </w:r>
      <w:r w:rsidR="00F021D1" w:rsidRPr="004F410C">
        <w:rPr>
          <w:i/>
        </w:rPr>
        <w:t>¿Obser</w:t>
      </w:r>
      <w:r w:rsidRPr="004F410C">
        <w:rPr>
          <w:i/>
        </w:rPr>
        <w:t>vas diferencias en habilidad lectora (empleando la medida global del test: PROTOTAL) entre chicos y chica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 xml:space="preserve">2. Globalmente, ¿el test PROLEC (medida global PROTOTAL) sigue aproximadamente una distribución normal? ¿Qué asimetría tiene? ¿Y la </w:t>
      </w:r>
      <w:proofErr w:type="spellStart"/>
      <w:r w:rsidRPr="004F410C">
        <w:rPr>
          <w:i/>
        </w:rPr>
        <w:t>curtosis</w:t>
      </w:r>
      <w:proofErr w:type="spellEnd"/>
      <w:r w:rsidRPr="004F410C">
        <w:rPr>
          <w:i/>
        </w:rPr>
        <w:t>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3. Si queremos seleccionar al 15% de mejores lectores para un curso de escritura creativa, ¿qué punto de corte elegiremos?</w:t>
      </w:r>
    </w:p>
    <w:p w:rsidR="002F5DDE" w:rsidRDefault="002F5DDE"/>
    <w:p w:rsidR="002F5DDE" w:rsidRPr="004F410C" w:rsidRDefault="004F410C">
      <w:pPr>
        <w:rPr>
          <w:i/>
        </w:rPr>
      </w:pPr>
      <w:r>
        <w:rPr>
          <w:i/>
        </w:rPr>
        <w:t>4</w:t>
      </w:r>
      <w:r w:rsidR="002F5DDE" w:rsidRPr="004F410C">
        <w:rPr>
          <w:i/>
        </w:rPr>
        <w:t>. Si queremos seleccionar al 10% de peores lectores para un programa de mejora de habilidad lectora, ¿qué punto de corte elegiremos?</w:t>
      </w:r>
    </w:p>
    <w:p w:rsidR="002F5DDE" w:rsidRDefault="002F5DDE"/>
    <w:p w:rsidR="002F5DDE" w:rsidRPr="004F410C" w:rsidRDefault="002F5DDE">
      <w:pPr>
        <w:rPr>
          <w:i/>
        </w:rPr>
      </w:pPr>
      <w:r w:rsidRPr="004F410C">
        <w:rPr>
          <w:i/>
        </w:rPr>
        <w:t>5. ¿Qué puntuación típica corresponde en PROTOTAL a la persona de la primera fila en el archivo y qué significa?</w:t>
      </w:r>
    </w:p>
    <w:p w:rsidR="00894942" w:rsidRPr="0069798D" w:rsidRDefault="00894942" w:rsidP="00894942"/>
    <w:p w:rsidR="00BA2A59" w:rsidRPr="00894942" w:rsidRDefault="00BA2A59" w:rsidP="00894942">
      <w:pPr>
        <w:rPr>
          <w:lang w:val="en-US"/>
        </w:rPr>
      </w:pPr>
      <w:bookmarkStart w:id="0" w:name="_GoBack"/>
      <w:bookmarkEnd w:id="0"/>
    </w:p>
    <w:sectPr w:rsidR="00BA2A59" w:rsidRPr="0089494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DAzNbSwMDY3NTJT0lEKTi0uzszPAykwqgUA2HyH3ywAAAA="/>
  </w:docVars>
  <w:rsids>
    <w:rsidRoot w:val="00F829F9"/>
    <w:rsid w:val="00121683"/>
    <w:rsid w:val="00230AE8"/>
    <w:rsid w:val="00232748"/>
    <w:rsid w:val="002F5DDE"/>
    <w:rsid w:val="004F410C"/>
    <w:rsid w:val="006025AC"/>
    <w:rsid w:val="0069798D"/>
    <w:rsid w:val="00841B8D"/>
    <w:rsid w:val="00894942"/>
    <w:rsid w:val="00BA2A59"/>
    <w:rsid w:val="00F021D1"/>
    <w:rsid w:val="00F82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5FC577"/>
  <w15:chartTrackingRefBased/>
  <w15:docId w15:val="{814587C6-D16D-4720-940A-11A24222C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F5DDE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F41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v.es/mperea/readingskill.sav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 p</cp:lastModifiedBy>
  <cp:revision>2</cp:revision>
  <dcterms:created xsi:type="dcterms:W3CDTF">2021-10-15T18:15:00Z</dcterms:created>
  <dcterms:modified xsi:type="dcterms:W3CDTF">2021-10-15T18:15:00Z</dcterms:modified>
</cp:coreProperties>
</file>